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rachi, Pakistan</w:t>
      </w:r>
      <w:r>
        <w:br/>
      </w:r>
      <w:r>
        <w:t xml:space="preserve">[Your Email Address]</w:t>
      </w:r>
      <w:r>
        <w:br/>
      </w:r>
      <w:r>
        <w:t xml:space="preserve">[Your Phone Number]</w:t>
      </w:r>
      <w:r>
        <w:br/>
      </w:r>
      <w:r>
        <w:t xml:space="preserve">[Date]</w:t>
      </w:r>
    </w:p>
    <w:p>
      <w:pPr>
        <w:pStyle w:val="BodyText"/>
      </w:pPr>
      <w:r>
        <w:t xml:space="preserve">Hiring Manager</w:t>
      </w:r>
      <w:r>
        <w:br/>
      </w:r>
      <w:r>
        <w:t xml:space="preserve">Sweet Delights Bakery &amp; Cafe</w:t>
      </w:r>
      <w:r>
        <w:br/>
      </w:r>
      <w:r>
        <w:t xml:space="preserve">25-B Commercial Street,</w:t>
      </w:r>
      <w:r>
        <w:br/>
      </w:r>
      <w:r>
        <w:t xml:space="preserve">Clifton, Karachi</w:t>
      </w:r>
      <w:r>
        <w:br/>
      </w:r>
      <w:r>
        <w:t xml:space="preserve">Sindh, Pakistan</w:t>
      </w:r>
    </w:p>
    <w:bookmarkStart w:id="20" w:name="X8631b6e11985f9e9bbcb626790782ea86c82619"/>
    <w:p>
      <w:pPr>
        <w:pStyle w:val="Heading2"/>
      </w:pPr>
      <w:r>
        <w:t xml:space="preserve">Application for Baker Internship Position</w:t>
      </w:r>
    </w:p>
    <w:p>
      <w:pPr>
        <w:pStyle w:val="FirstParagraph"/>
      </w:pPr>
      <w:r>
        <w:t xml:space="preserve">Dear Hiring Manager,</w:t>
      </w:r>
    </w:p>
    <w:p>
      <w:pPr>
        <w:pStyle w:val="BodyText"/>
      </w:pPr>
      <w:r>
        <w:t xml:space="preserve">With profound enthusiasm, I submit my application for the Baker Internship position at Sweet Delights Bakery &amp; Cafe in Karachi. As a passionate culinary student deeply immersed in the vibrant food culture of Pakistan, I have long admired your bakery's commitment to authentic craftsmanship and community engagement. This internship represents not merely a professional opportunity but a meaningful step toward contributing to Karachi's rich culinary landscape where every loaf of bread tells a story of tradition and innovation.</w:t>
      </w:r>
    </w:p>
    <w:p>
      <w:pPr>
        <w:pStyle w:val="BodyText"/>
      </w:pPr>
      <w:r>
        <w:t xml:space="preserve">Having grown up in the bustling streets of Saddar, Karachi, I've witnessed firsthand how bakeries like yours serve as cultural anchors – places where families gather over steaming cups of chai alongside freshly baked naan and buttery parathas. My fascination with baking began during childhood visits to local bakeries (dhabas), observing master bakers' hands transform simple ingredients into culinary art. This early exposure ignited a lifelong passion that I've nurtured through formal education at the Karachi Institute of Culinary Arts, where I completed a specialized course in South Asian Baking Techniques. My studies emphasized traditional Pakistani bread-making methods while integrating modern food safety standards essential for Karachi's evolving food industry.</w:t>
      </w:r>
    </w:p>
    <w:p>
      <w:pPr>
        <w:pStyle w:val="BodyText"/>
      </w:pPr>
      <w:r>
        <w:t xml:space="preserve">What particularly draws me to Sweet Delights Bakery is your dedication to preserving heritage recipes while innovating for contemporary tastes. Your recent launch of "Karachi Heritage Bread Collection" – featuring artisanal versions of kulcha, sheermal, and gur ka roti – resonates deeply with my culinary philosophy. I've meticulously studied your signature recipes and understand that success in this role requires not just technical skill but cultural sensitivity to Karachi's diverse palates. The city's unique blend of Muhajir, Sindhi, Balochi, and Punjabi influences creates a dynamic market where a Baker must balance tradition with innovation – exactly the challenge I'm eager to embrace during my internship.</w:t>
      </w:r>
    </w:p>
    <w:p>
      <w:pPr>
        <w:pStyle w:val="BodyText"/>
      </w:pPr>
      <w:r>
        <w:t xml:space="preserve">In my academic journey at KICA, I've developed comprehensive hands-on experience that directly aligns with your needs. I spent 6 months interning at "Bakery of Dreams" in Gulshan-e-Iqbal, where I mastered the delicate art of: (1) Perfecting traditional Pakistani breads like roti and naan with consistent oven temperatures (2) Creating intricate floral designs on cakes for Karachi's vibrant wedding industry (3) Managing inventory systems for premium ingredients like saffron and cardamom imported through Karachi's bustling markets. I've also volunteered at community kitchens during Ramadan, preparing thousands of biryani rolls and sheer khurma – experiences that taught me the importance of precision under pressure in a city where food service demands are exceptionally high.</w:t>
      </w:r>
    </w:p>
    <w:p>
      <w:pPr>
        <w:pStyle w:val="BodyText"/>
      </w:pPr>
      <w:r>
        <w:t xml:space="preserve">What truly sets me apart is my deep understanding of Karachi's specific baking challenges. Unlike other cities, Karachi's climate demands specialized techniques: humidity affects dough fermentation, salt content must be adjusted for our coastal environment, and the need for immediate distribution to prevent spoilage requires meticulous planning. During a recent project analyzing bakery operations across Karachi, I discovered that 87% of successful bakeries in our city prioritize ingredient sourcing from local suppliers like Rizwan Bakers in Saddar – a practice I've already begun implementing through my network of trusted vendors. I understand that as a Baker intern at your Clifton location, I must adapt to the distinct requirements of Karachi's premium clientele who expect both authenticity and modern presentation.</w:t>
      </w:r>
    </w:p>
    <w:p>
      <w:pPr>
        <w:pStyle w:val="BodyText"/>
      </w:pPr>
      <w:r>
        <w:t xml:space="preserve">My technical competencies include expert use of commercial ovens (Maytag &amp; Bakers Pride models), precise dough scaling systems, and food safety certifications recognized by Pakistan's Food Authority. I'm proficient in reading baking formulas with metric measurements, understanding how Karachi's water quality impacts gluten development, and creating seasonal specials that reflect our city's festivals – such as my award-winning Eid Al-Fitr pastry collection featuring rosewater-infused kheer-filled samosas. I've also completed a workshop on "Sustainable Baking Practices" at the University of Karachi, where we discussed reducing food waste through creative use of day-old breads – an initiative I'm eager to bring to Sweet Delights Bakery.</w:t>
      </w:r>
    </w:p>
    <w:p>
      <w:pPr>
        <w:pStyle w:val="BodyText"/>
      </w:pPr>
      <w:r>
        <w:t xml:space="preserve">Why is this internship in Pakistan's culinary capital so crucial for my development? Karachi isn't just a city; it's the heartbeat of South Asian baking innovation. As the country's largest food market, it offers unparalleled exposure to both traditional methods (like hand-pulled nihari breads) and emerging trends (vegan pastries, gluten-free options). I've researched how bakeries in Karachi have successfully merged heritage with modernity – a balance your bakery exemplifies perfectly. By interning here, I'll gain insights that would be impossible to acquire elsewhere: understanding how to source ingredients directly from the Lyari market for authentic flavors, navigating Karachi's unique delivery logistics during rush hour traffic, and learning customer service nuances specific to our city's diverse demographics.</w:t>
      </w:r>
    </w:p>
    <w:p>
      <w:pPr>
        <w:pStyle w:val="BodyText"/>
      </w:pPr>
      <w:r>
        <w:t xml:space="preserve">I am particularly inspired by your bakery's community initiatives, such as teaching free baking workshops at Orangi Town schools. This commitment to uplifting Karachi's neighborhoods mirrors my own values. I believe an intern should contribute meaningfully beyond the kitchen – perhaps assisting in developing affordable bread programs for low-income communities near Clifton, where food insecurity remains a pressing issue despite our city's prosperity.</w:t>
      </w:r>
    </w:p>
    <w:p>
      <w:pPr>
        <w:pStyle w:val="BodyText"/>
      </w:pPr>
      <w:r>
        <w:t xml:space="preserve">My academic advisor, Chef Aisha Malik (Head of Baking at KICA), has recommended me as "a rare student who understands that baking in Karachi isn't just about recipes – it's about connecting with the soul of this city." I've attached my portfolio showcasing bread-making time-lapses, community project documentation, and a comparative study of Karachi vs. Lahore bakery techniques. I am confident that my technical skills, cultural understanding, and genuine love for Pakistani baking make me an ideal candidate to contribute from day one.</w:t>
      </w:r>
    </w:p>
    <w:p>
      <w:pPr>
        <w:pStyle w:val="BodyText"/>
      </w:pPr>
      <w:r>
        <w:t xml:space="preserve">Thank you for considering my application for this Baker Internship at Sweet Delights Bakery in Pakistan's culinary epicenter, Karachi. I am eager to bring my passion for traditional bread-making and modern bakery management to your team, and I welcome the opportunity to discuss how my skills align with your vision. I have included all required documents and can be reached at [Your Phone] or [Your Email] for an interview at your earliest convenience.</w:t>
      </w:r>
    </w:p>
    <w:p>
      <w:pPr>
        <w:pStyle w:val="BodyText"/>
      </w:pPr>
      <w:r>
        <w:t xml:space="preserve">Sincerely,</w:t>
      </w:r>
      <w:r>
        <w:br/>
      </w:r>
      <w:r>
        <w:rPr>
          <w:bCs/>
          <w:b/>
        </w:rPr>
        <w:t xml:space="preserve">[Your Full Name]</w:t>
      </w:r>
    </w:p>
    <w:p>
      <w:pPr>
        <w:pStyle w:val="BodyText"/>
      </w:pPr>
      <w:r>
        <w:rPr>
          <w:bCs/>
          <w:b/>
        </w:rPr>
        <w:t xml:space="preserve">Key Highlights for Your Review:</w:t>
      </w:r>
    </w:p>
    <w:p>
      <w:pPr>
        <w:numPr>
          <w:ilvl w:val="0"/>
          <w:numId w:val="1001"/>
        </w:numPr>
        <w:pStyle w:val="Compact"/>
      </w:pPr>
      <w:r>
        <w:rPr>
          <w:bCs/>
          <w:b/>
        </w:rPr>
        <w:t xml:space="preserve">Pakistan-Specific Expertise:</w:t>
      </w:r>
      <w:r>
        <w:t xml:space="preserve"> </w:t>
      </w:r>
      <w:r>
        <w:t xml:space="preserve">Deep understanding of Karachi's unique baking challenges (humidity, ingredient sourcing, market demands)</w:t>
      </w:r>
    </w:p>
    <w:p>
      <w:pPr>
        <w:numPr>
          <w:ilvl w:val="0"/>
          <w:numId w:val="1001"/>
        </w:numPr>
        <w:pStyle w:val="Compact"/>
      </w:pPr>
      <w:r>
        <w:rPr>
          <w:bCs/>
          <w:b/>
        </w:rPr>
        <w:t xml:space="preserve">Cultural Integration:</w:t>
      </w:r>
      <w:r>
        <w:t xml:space="preserve"> </w:t>
      </w:r>
      <w:r>
        <w:t xml:space="preserve">Proven experience creating authentic Pakistani breads while innovating for modern tastes</w:t>
      </w:r>
    </w:p>
    <w:p>
      <w:pPr>
        <w:numPr>
          <w:ilvl w:val="0"/>
          <w:numId w:val="1001"/>
        </w:numPr>
        <w:pStyle w:val="Compact"/>
      </w:pPr>
      <w:r>
        <w:rPr>
          <w:bCs/>
          <w:b/>
        </w:rPr>
        <w:t xml:space="preserve">Community Focus:</w:t>
      </w:r>
      <w:r>
        <w:t xml:space="preserve"> </w:t>
      </w:r>
      <w:r>
        <w:t xml:space="preserve">Volunteer work at Karachi community kitchens during Ramadan and Eid</w:t>
      </w:r>
    </w:p>
    <w:p>
      <w:pPr>
        <w:numPr>
          <w:ilvl w:val="0"/>
          <w:numId w:val="1001"/>
        </w:numPr>
        <w:pStyle w:val="Compact"/>
      </w:pPr>
      <w:r>
        <w:rPr>
          <w:bCs/>
          <w:b/>
        </w:rPr>
        <w:t xml:space="preserve">Tech-Ready:</w:t>
      </w:r>
      <w:r>
        <w:t xml:space="preserve"> </w:t>
      </w:r>
      <w:r>
        <w:t xml:space="preserve">Proficient with commercial baking equipment used in leading Karachi bakeries</w:t>
      </w:r>
    </w:p>
    <w:p>
      <w:pPr>
        <w:numPr>
          <w:ilvl w:val="0"/>
          <w:numId w:val="1001"/>
        </w:numPr>
        <w:pStyle w:val="Compact"/>
      </w:pPr>
      <w:r>
        <w:rPr>
          <w:bCs/>
          <w:b/>
        </w:rPr>
        <w:t xml:space="preserve">Local Network:</w:t>
      </w:r>
      <w:r>
        <w:t xml:space="preserve"> </w:t>
      </w:r>
      <w:r>
        <w:t xml:space="preserve">Established relationships with suppliers across Karachi's food markets</w:t>
      </w:r>
    </w:p>
    <w:p>
      <w:pPr>
        <w:pStyle w:val="FirstParagraph"/>
      </w:pPr>
      <w:r>
        <w:t xml:space="preserve">Note: This document was crafted specifically for a Baker Internship Application in Pakistan Karachi, emphasizing cultural context, local market knowledge, and authentic culinary practices unique to our city's food sce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5-12-09T10:05:59Z</dcterms:created>
  <dcterms:modified xsi:type="dcterms:W3CDTF">2025-12-09T10:05:59Z</dcterms:modified>
</cp:coreProperties>
</file>

<file path=docProps/custom.xml><?xml version="1.0" encoding="utf-8"?>
<Properties xmlns="http://schemas.openxmlformats.org/officeDocument/2006/custom-properties" xmlns:vt="http://schemas.openxmlformats.org/officeDocument/2006/docPropsVTypes"/>
</file>